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C6F7BD" w14:textId="401CFFD6" w:rsidR="00CB7C58" w:rsidRDefault="003E4B5C" w:rsidP="003E4B5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>dd</w:t>
      </w:r>
      <w:r>
        <w:rPr>
          <w:rFonts w:ascii="Times New Roman" w:hAnsi="Times New Roman" w:cs="Times New Roman"/>
          <w:sz w:val="24"/>
          <w:szCs w:val="24"/>
        </w:rPr>
        <w:t xml:space="preserve">-on Crime dataset: </w:t>
      </w:r>
      <w:hyperlink r:id="rId4" w:history="1">
        <w:r w:rsidRPr="008E705F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cityofLA/crime-in-los-angeles#Crime_Data_2010_2017.csv</w:t>
        </w:r>
      </w:hyperlink>
    </w:p>
    <w:p w14:paraId="0BE1EF88" w14:textId="067DD426" w:rsidR="003E4B5C" w:rsidRPr="003E4B5C" w:rsidRDefault="003E4B5C" w:rsidP="003E4B5C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-on </w:t>
      </w:r>
      <w:bookmarkStart w:id="0" w:name="OLE_LINK8"/>
      <w:r>
        <w:rPr>
          <w:rFonts w:ascii="Times New Roman" w:hAnsi="Times New Roman" w:cs="Times New Roman"/>
          <w:sz w:val="24"/>
          <w:szCs w:val="24"/>
        </w:rPr>
        <w:t>population density dataset</w:t>
      </w:r>
      <w:bookmarkEnd w:id="0"/>
      <w:r>
        <w:rPr>
          <w:rFonts w:ascii="Times New Roman" w:hAnsi="Times New Roman" w:cs="Times New Roman"/>
          <w:sz w:val="24"/>
          <w:szCs w:val="24"/>
        </w:rPr>
        <w:t xml:space="preserve">: Only shows the mini region as </w:t>
      </w:r>
      <w:r w:rsidR="002A32D3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ity like whole LA. Can’t find the population density as </w:t>
      </w:r>
      <w:bookmarkStart w:id="1" w:name="_GoBack"/>
      <w:bookmarkEnd w:id="1"/>
      <w:r w:rsidR="002A32D3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region as neighborhood. </w:t>
      </w:r>
    </w:p>
    <w:sectPr w:rsidR="003E4B5C" w:rsidRPr="003E4B5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MTKzMDI2NjIxMDRU0lEKTi0uzszPAykwrAUANau/0CwAAAA="/>
  </w:docVars>
  <w:rsids>
    <w:rsidRoot w:val="001A335D"/>
    <w:rsid w:val="001A335D"/>
    <w:rsid w:val="002A32D3"/>
    <w:rsid w:val="003E4B5C"/>
    <w:rsid w:val="00CB7C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7D32F"/>
  <w15:chartTrackingRefBased/>
  <w15:docId w15:val="{EAB88386-6A3F-4F63-8D2A-95B76824D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E4B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E4B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cityofLA/crime-in-los-angeles#Crime_Data_2010_2017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51</Words>
  <Characters>296</Characters>
  <Application>Microsoft Office Word</Application>
  <DocSecurity>0</DocSecurity>
  <Lines>2</Lines>
  <Paragraphs>1</Paragraphs>
  <ScaleCrop>false</ScaleCrop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ojun Xu</dc:creator>
  <cp:keywords/>
  <dc:description/>
  <cp:lastModifiedBy>Zhuojun Xu</cp:lastModifiedBy>
  <cp:revision>3</cp:revision>
  <dcterms:created xsi:type="dcterms:W3CDTF">2019-09-26T03:38:00Z</dcterms:created>
  <dcterms:modified xsi:type="dcterms:W3CDTF">2019-09-26T04:54:00Z</dcterms:modified>
</cp:coreProperties>
</file>